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44510" w14:textId="77777777" w:rsidR="004743B4" w:rsidRDefault="00AA2C61">
      <w:pPr>
        <w:pStyle w:val="Title"/>
      </w:pPr>
      <w:r>
        <w:t>Project Two</w:t>
      </w:r>
    </w:p>
    <w:p w14:paraId="78FA5F2F" w14:textId="77777777" w:rsidR="004743B4" w:rsidRDefault="00AA2C61">
      <w:pPr>
        <w:pStyle w:val="Author"/>
      </w:pPr>
      <w:r>
        <w:t>Benjamin Pope</w:t>
      </w:r>
    </w:p>
    <w:p w14:paraId="38228F40" w14:textId="77777777" w:rsidR="004743B4" w:rsidRDefault="00AA2C61">
      <w:pPr>
        <w:pStyle w:val="Date"/>
      </w:pPr>
      <w:r>
        <w:t>3/8/2021</w:t>
      </w:r>
    </w:p>
    <w:p w14:paraId="20DE69C9" w14:textId="77777777" w:rsidR="004743B4" w:rsidRDefault="00AA2C61">
      <w:pPr>
        <w:pStyle w:val="SourceCode"/>
      </w:pPr>
      <w:r>
        <w:rPr>
          <w:rStyle w:val="CommentTok"/>
        </w:rPr>
        <w:t>#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0F8D0E34" w14:textId="77777777" w:rsidR="004743B4" w:rsidRDefault="00AA2C61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31668DA0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4653F776" w14:textId="77777777" w:rsidR="004743B4" w:rsidRDefault="00AA2C61">
      <w:pPr>
        <w:pStyle w:val="SourceCode"/>
      </w:pPr>
      <w:r>
        <w:rPr>
          <w:rStyle w:val="VerbatimChar"/>
        </w:rPr>
        <w:t>## Warning: package 'klaR' was built under R version 4.0.4</w:t>
      </w:r>
    </w:p>
    <w:p w14:paraId="1E493685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</w:p>
    <w:p w14:paraId="79BD5F2F" w14:textId="77777777" w:rsidR="004743B4" w:rsidRDefault="00AA2C61">
      <w:pPr>
        <w:pStyle w:val="SourceCode"/>
      </w:pPr>
      <w:r>
        <w:rPr>
          <w:rStyle w:val="VerbatimChar"/>
        </w:rPr>
        <w:t>## Warning: package 'neuralnet' was built under R version 4.0.4</w:t>
      </w:r>
    </w:p>
    <w:p w14:paraId="70F98A3A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3038D286" w14:textId="77777777" w:rsidR="004743B4" w:rsidRDefault="00AA2C61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0EF13779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lbench) </w:t>
      </w:r>
      <w:r>
        <w:rPr>
          <w:rStyle w:val="CommentTok"/>
        </w:rPr>
        <w:t xml:space="preserve">#Includes BreastCancer data set. </w:t>
      </w:r>
    </w:p>
    <w:p w14:paraId="56E9D9CC" w14:textId="77777777" w:rsidR="004743B4" w:rsidRDefault="00AA2C61">
      <w:pPr>
        <w:pStyle w:val="SourceCode"/>
      </w:pPr>
      <w:r>
        <w:rPr>
          <w:rStyle w:val="VerbatimChar"/>
        </w:rPr>
        <w:t>## Warning: package 'ml</w:t>
      </w:r>
      <w:r>
        <w:rPr>
          <w:rStyle w:val="VerbatimChar"/>
        </w:rPr>
        <w:t>bench' was built under R version 4.0.3</w:t>
      </w:r>
    </w:p>
    <w:p w14:paraId="645553D4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87DDB5C" w14:textId="77777777" w:rsidR="004743B4" w:rsidRDefault="00AA2C61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4F552F1D" w14:textId="77777777" w:rsidR="004743B4" w:rsidRDefault="00AA2C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11FD4B72" w14:textId="77777777" w:rsidR="004743B4" w:rsidRDefault="00AA2C61">
      <w:pPr>
        <w:pStyle w:val="SourceCode"/>
      </w:pPr>
      <w:r>
        <w:rPr>
          <w:rStyle w:val="CommentTok"/>
        </w:rPr>
        <w:t>#Import data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up columns correctly. </w:t>
      </w:r>
      <w:r>
        <w:br/>
      </w:r>
      <w:r>
        <w:rPr>
          <w:rStyle w:val="CommentTok"/>
        </w:rPr>
        <w:t># Set label as the first column in data frame.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cbin</w:t>
      </w:r>
      <w:r>
        <w:rPr>
          <w:rStyle w:val="KeywordTok"/>
        </w:rPr>
        <w:t>d</w:t>
      </w:r>
      <w:r>
        <w:rPr>
          <w:rStyle w:val="NormalTok"/>
        </w:rPr>
        <w:t>(BreastCancer[</w:t>
      </w:r>
      <w:r>
        <w:rPr>
          <w:rStyle w:val="DecValTok"/>
        </w:rPr>
        <w:t>11</w:t>
      </w:r>
      <w:r>
        <w:rPr>
          <w:rStyle w:val="NormalTok"/>
        </w:rPr>
        <w:t>],BreastCancer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3D441B12" w14:textId="77777777" w:rsidR="004743B4" w:rsidRDefault="00AA2C61">
      <w:pPr>
        <w:pStyle w:val="SourceCode"/>
      </w:pPr>
      <w:r>
        <w:rPr>
          <w:rStyle w:val="CommentTok"/>
        </w:rPr>
        <w:t xml:space="preserve">#Look at the data to see its structure and if there are any missing values.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data)</w:t>
      </w:r>
    </w:p>
    <w:p w14:paraId="78CF6664" w14:textId="77777777" w:rsidR="004743B4" w:rsidRDefault="00AA2C61">
      <w:pPr>
        <w:pStyle w:val="SourceCode"/>
      </w:pPr>
      <w:r>
        <w:rPr>
          <w:rStyle w:val="VerbatimChar"/>
        </w:rPr>
        <w:t>##        Class      Cl.thickness   Cell.size     Cell.shape  Marg.adhesion</w:t>
      </w:r>
      <w:r>
        <w:br/>
      </w:r>
      <w:r>
        <w:rPr>
          <w:rStyle w:val="VerbatimChar"/>
        </w:rPr>
        <w:t xml:space="preserve">##  benign   :458   1      :145   1      :384   </w:t>
      </w:r>
      <w:r>
        <w:rPr>
          <w:rStyle w:val="VerbatimChar"/>
        </w:rPr>
        <w:t xml:space="preserve">1      :353   1      :407  </w:t>
      </w:r>
      <w:r>
        <w:br/>
      </w:r>
      <w:r>
        <w:rPr>
          <w:rStyle w:val="VerbatimChar"/>
        </w:rPr>
        <w:t xml:space="preserve">##  malignant:241   5      :130   10     : 67   2      : 59   2      : 58  </w:t>
      </w:r>
      <w:r>
        <w:br/>
      </w:r>
      <w:r>
        <w:rPr>
          <w:rStyle w:val="VerbatimChar"/>
        </w:rPr>
        <w:t xml:space="preserve">##                  3      :108   3      : 52   10     : 58   3      : 58  </w:t>
      </w:r>
      <w:r>
        <w:br/>
      </w:r>
      <w:r>
        <w:rPr>
          <w:rStyle w:val="VerbatimChar"/>
        </w:rPr>
        <w:t xml:space="preserve">##                  4      : 80   2      : 45   3      : 56   10     : 55  </w:t>
      </w:r>
      <w:r>
        <w:br/>
      </w:r>
      <w:r>
        <w:rPr>
          <w:rStyle w:val="VerbatimChar"/>
        </w:rPr>
        <w:lastRenderedPageBreak/>
        <w:t xml:space="preserve">##                  10     : 69   4      : 40   4      : 44   4      : 33  </w:t>
      </w:r>
      <w:r>
        <w:br/>
      </w:r>
      <w:r>
        <w:rPr>
          <w:rStyle w:val="VerbatimChar"/>
        </w:rPr>
        <w:t xml:space="preserve">##                  2      : 50   5      : 30   5      : 34   8      : 25  </w:t>
      </w:r>
      <w:r>
        <w:br/>
      </w:r>
      <w:r>
        <w:rPr>
          <w:rStyle w:val="VerbatimChar"/>
        </w:rPr>
        <w:t xml:space="preserve">##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>##  3      : 72   10     :13</w:t>
      </w:r>
      <w:r>
        <w:rPr>
          <w:rStyle w:val="VerbatimChar"/>
        </w:rPr>
        <w:t xml:space="preserve">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>##  6      : 41   3      : 28   4      : 40   8      : 2</w:t>
      </w:r>
      <w:r>
        <w:rPr>
          <w:rStyle w:val="VerbatimChar"/>
        </w:rPr>
        <w:t xml:space="preserve">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>##  (Other): 66   NA's   : 16   (Other): 69   (Other): 69     (Other): 17</w:t>
      </w:r>
    </w:p>
    <w:p w14:paraId="4797F6E6" w14:textId="77777777" w:rsidR="004743B4" w:rsidRDefault="00AA2C6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data)</w:t>
      </w:r>
    </w:p>
    <w:p w14:paraId="2BE7B70A" w14:textId="77777777" w:rsidR="004743B4" w:rsidRDefault="00AA2C61">
      <w:pPr>
        <w:pStyle w:val="SourceCode"/>
      </w:pPr>
      <w:r>
        <w:rPr>
          <w:rStyle w:val="VerbatimChar"/>
        </w:rPr>
        <w:t>## 'data.frame':    699 obs. of  10 variables:</w:t>
      </w:r>
      <w:r>
        <w:br/>
      </w:r>
      <w:r>
        <w:rPr>
          <w:rStyle w:val="VerbatimChar"/>
        </w:rPr>
        <w:t>##  $ Class          : Fact</w:t>
      </w:r>
      <w:r>
        <w:rPr>
          <w:rStyle w:val="VerbatimChar"/>
        </w:rPr>
        <w:t>or w/ 2 levels "benign","malignant": 1 1 1 1 1 2 1 1 1 1 ...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</w:t>
      </w:r>
      <w:r>
        <w:rPr>
          <w:rStyle w:val="VerbatimChar"/>
        </w:rPr>
        <w:t>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</w:t>
      </w:r>
      <w:r>
        <w:rPr>
          <w:rStyle w:val="VerbatimChar"/>
        </w:rPr>
        <w:t>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</w:p>
    <w:p w14:paraId="7365BA2B" w14:textId="77777777" w:rsidR="004743B4" w:rsidRDefault="00AA2C61">
      <w:pPr>
        <w:pStyle w:val="SourceCode"/>
      </w:pPr>
      <w:r>
        <w:rPr>
          <w:rStyle w:val="CommentTok"/>
        </w:rPr>
        <w:t>#Impute missing values with mea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mydata)) {</w:t>
      </w:r>
      <w:r>
        <w:br/>
      </w:r>
      <w:r>
        <w:rPr>
          <w:rStyle w:val="NormalTok"/>
        </w:rPr>
        <w:t xml:space="preserve">  mydata[</w:t>
      </w:r>
      <w:r>
        <w:rPr>
          <w:rStyle w:val="KeywordTok"/>
        </w:rPr>
        <w:t>is.na</w:t>
      </w:r>
      <w:r>
        <w:rPr>
          <w:rStyle w:val="NormalTok"/>
        </w:rPr>
        <w:t>(mydata[,i]), i]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ydata[,i]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Ma</w:t>
      </w:r>
      <w:r>
        <w:rPr>
          <w:rStyle w:val="NormalTok"/>
        </w:rPr>
        <w:t>lignan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Set our label to binary for our numerical data frame</w:t>
      </w:r>
      <w:r>
        <w:br/>
      </w:r>
      <w:r>
        <w:br/>
      </w:r>
      <w:r>
        <w:rPr>
          <w:rStyle w:val="NormalTok"/>
        </w:rPr>
        <w:t>mydata.nu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my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as.numeric))</w:t>
      </w:r>
      <w:r>
        <w:br/>
      </w:r>
      <w:r>
        <w:rPr>
          <w:rStyle w:val="NormalTok"/>
        </w:rPr>
        <w:t>mydata.num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ydata.num[</w:t>
      </w:r>
      <w:r>
        <w:rPr>
          <w:rStyle w:val="DecValTok"/>
        </w:rPr>
        <w:t>10</w:t>
      </w:r>
      <w:r>
        <w:rPr>
          <w:rStyle w:val="NormalTok"/>
        </w:rPr>
        <w:t>],mydata.n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) </w:t>
      </w:r>
      <w:r>
        <w:rPr>
          <w:rStyle w:val="CommentTok"/>
        </w:rPr>
        <w:t># Reorder our numerical data frame so that our label is first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s our numerical label from our factored data frame </w:t>
      </w:r>
    </w:p>
    <w:p w14:paraId="20A40506" w14:textId="77777777" w:rsidR="004743B4" w:rsidRDefault="00AA2C61">
      <w:pPr>
        <w:pStyle w:val="SourceCode"/>
      </w:pPr>
      <w:r>
        <w:rPr>
          <w:rStyle w:val="CommentTok"/>
        </w:rPr>
        <w:lastRenderedPageBreak/>
        <w:t>#Partition Data</w:t>
      </w:r>
      <w:r>
        <w:br/>
      </w:r>
      <w:r>
        <w:rPr>
          <w:rStyle w:val="NormalTok"/>
        </w:rPr>
        <w:t>t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mydata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dim</w:t>
      </w:r>
      <w:r>
        <w:rPr>
          <w:rStyle w:val="NormalTok"/>
        </w:rPr>
        <w:t>(my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Sets our training data to 60% of ou</w:t>
      </w:r>
      <w:r>
        <w:rPr>
          <w:rStyle w:val="CommentTok"/>
        </w:rPr>
        <w:t>r data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mydata[t_index, 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mydata[</w:t>
      </w:r>
      <w:r>
        <w:rPr>
          <w:rStyle w:val="OperatorTok"/>
        </w:rPr>
        <w:t>-</w:t>
      </w:r>
      <w:r>
        <w:rPr>
          <w:rStyle w:val="NormalTok"/>
        </w:rPr>
        <w:t>t_index, ]</w:t>
      </w:r>
    </w:p>
    <w:p w14:paraId="4F618554" w14:textId="77777777" w:rsidR="004743B4" w:rsidRDefault="00AA2C61">
      <w:pPr>
        <w:pStyle w:val="SourceCode"/>
      </w:pPr>
      <w:r>
        <w:rPr>
          <w:rStyle w:val="CommentTok"/>
        </w:rPr>
        <w:t>#set up data frame for collecting accuracy</w:t>
      </w:r>
      <w:r>
        <w:br/>
      </w:r>
      <w:r>
        <w:rPr>
          <w:rStyle w:val="NormalTok"/>
        </w:rPr>
        <w:t>accuracy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rain_Accuracy_scor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 ,</w:t>
      </w:r>
      <w:r>
        <w:rPr>
          <w:rStyle w:val="DataTypeTok"/>
        </w:rPr>
        <w:t>Valid_Accuracy_scor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6B44D2A9" w14:textId="77777777" w:rsidR="004743B4" w:rsidRDefault="00AA2C61">
      <w:pPr>
        <w:pStyle w:val="SourceCode"/>
      </w:pPr>
      <w:r>
        <w:rPr>
          <w:rStyle w:val="CommentTok"/>
        </w:rPr>
        <w:t># Support Vector machine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upport Vector Machines"</w:t>
      </w:r>
      <w:r>
        <w:br/>
      </w:r>
      <w:r>
        <w:rPr>
          <w:rStyle w:val="NormalTok"/>
        </w:rPr>
        <w:t>bd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>.,train.df)</w:t>
      </w:r>
      <w:r>
        <w:br/>
      </w:r>
      <w:r>
        <w:rPr>
          <w:rStyle w:val="NormalTok"/>
        </w:rPr>
        <w:t>bd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svm,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svm.pred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bdsvm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svm, valid.df)</w:t>
      </w:r>
      <w:r>
        <w:br/>
      </w:r>
      <w:r>
        <w:rPr>
          <w:rStyle w:val="CommentTok"/>
        </w:rPr>
        <w:t>#put in accuracy to data frame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svm.v.pred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A5293DB" w14:textId="77777777" w:rsidR="004743B4" w:rsidRDefault="00AA2C61">
      <w:pPr>
        <w:pStyle w:val="SourceCode"/>
      </w:pPr>
      <w:r>
        <w:rPr>
          <w:rStyle w:val="CommentTok"/>
        </w:rPr>
        <w:t>#Naive Bay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Naive Bays"</w:t>
      </w:r>
      <w:r>
        <w:br/>
      </w:r>
      <w:r>
        <w:rPr>
          <w:rStyle w:val="NormalTok"/>
        </w:rPr>
        <w:t>bdnvb &lt;-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bdnv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nvb, train.df)</w:t>
      </w:r>
    </w:p>
    <w:p w14:paraId="5CFF192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4174591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</w:t>
      </w:r>
    </w:p>
    <w:p w14:paraId="278A871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086E79D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1145152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31</w:t>
      </w:r>
    </w:p>
    <w:p w14:paraId="224A6B0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1BF8421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1E0CF4DB" w14:textId="77777777" w:rsidR="004743B4" w:rsidRDefault="00AA2C61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42</w:t>
      </w:r>
    </w:p>
    <w:p w14:paraId="721A3060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71BEC34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3E55F33A" w14:textId="77777777" w:rsidR="004743B4" w:rsidRDefault="00AA2C61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0260C4BA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5567C01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55</w:t>
      </w:r>
    </w:p>
    <w:p w14:paraId="0840951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0A3507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0452D44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75</w:t>
      </w:r>
    </w:p>
    <w:p w14:paraId="78A6629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2221EB1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8</w:t>
      </w:r>
    </w:p>
    <w:p w14:paraId="0A43B057" w14:textId="77777777" w:rsidR="004743B4" w:rsidRDefault="00AA2C61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81</w:t>
      </w:r>
    </w:p>
    <w:p w14:paraId="61D09FD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1B90073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servation 87</w:t>
      </w:r>
    </w:p>
    <w:p w14:paraId="7F70BCB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2304911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140279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153C3AE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110</w:t>
      </w:r>
    </w:p>
    <w:p w14:paraId="42AB8DD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4A6DA771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6BBD87E5" w14:textId="77777777" w:rsidR="004743B4" w:rsidRDefault="00AA2C61">
      <w:pPr>
        <w:pStyle w:val="SourceCode"/>
      </w:pPr>
      <w:r>
        <w:rPr>
          <w:rStyle w:val="VerbatimChar"/>
        </w:rPr>
        <w:t>## Warning in FUN(X[[i]], ...): Nu</w:t>
      </w:r>
      <w:r>
        <w:rPr>
          <w:rStyle w:val="VerbatimChar"/>
        </w:rPr>
        <w:t>merical 0 probability for all classes with</w:t>
      </w:r>
      <w:r>
        <w:br/>
      </w:r>
      <w:r>
        <w:rPr>
          <w:rStyle w:val="VerbatimChar"/>
        </w:rPr>
        <w:t>## observation 126</w:t>
      </w:r>
    </w:p>
    <w:p w14:paraId="611340F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3AB04FC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1</w:t>
      </w:r>
    </w:p>
    <w:p w14:paraId="18F12511" w14:textId="77777777" w:rsidR="004743B4" w:rsidRDefault="00AA2C6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7627B13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6BC7C74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6A35DA4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7</w:t>
      </w:r>
    </w:p>
    <w:p w14:paraId="2F03684D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58</w:t>
      </w:r>
    </w:p>
    <w:p w14:paraId="30C526A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9</w:t>
      </w:r>
    </w:p>
    <w:p w14:paraId="1668452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5</w:t>
      </w:r>
    </w:p>
    <w:p w14:paraId="3931F8BB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68</w:t>
      </w:r>
    </w:p>
    <w:p w14:paraId="4D1FF8A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5E93B70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3</w:t>
      </w:r>
    </w:p>
    <w:p w14:paraId="63E23C0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92584E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8</w:t>
      </w:r>
    </w:p>
    <w:p w14:paraId="2F6859C7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09</w:t>
      </w:r>
    </w:p>
    <w:p w14:paraId="5148E243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1</w:t>
      </w:r>
    </w:p>
    <w:p w14:paraId="741CFC4E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17081F9E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29</w:t>
      </w:r>
    </w:p>
    <w:p w14:paraId="2DB1BDC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16CB2D4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0B95B5E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8</w:t>
      </w:r>
    </w:p>
    <w:p w14:paraId="0970D523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54</w:t>
      </w:r>
    </w:p>
    <w:p w14:paraId="48AD4E3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3B9F990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7</w:t>
      </w:r>
    </w:p>
    <w:p w14:paraId="74BDBE8F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71</w:t>
      </w:r>
    </w:p>
    <w:p w14:paraId="2E44762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9</w:t>
      </w:r>
    </w:p>
    <w:p w14:paraId="13766A8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40E0754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8</w:t>
      </w:r>
    </w:p>
    <w:p w14:paraId="7E00419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6AE22AE7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03</w:t>
      </w:r>
    </w:p>
    <w:p w14:paraId="0194DE53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4721DA1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1</w:t>
      </w:r>
    </w:p>
    <w:p w14:paraId="78B95AB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3</w:t>
      </w:r>
    </w:p>
    <w:p w14:paraId="79D9C4B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325BACB8" w14:textId="77777777" w:rsidR="004743B4" w:rsidRDefault="00AA2C61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32</w:t>
      </w:r>
    </w:p>
    <w:p w14:paraId="01FDD06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0130FD2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1</w:t>
      </w:r>
    </w:p>
    <w:p w14:paraId="4F6C6CB4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2</w:t>
      </w:r>
    </w:p>
    <w:p w14:paraId="0D931453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5</w:t>
      </w:r>
    </w:p>
    <w:p w14:paraId="5E7F59D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7</w:t>
      </w:r>
    </w:p>
    <w:p w14:paraId="56A674F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1</w:t>
      </w:r>
    </w:p>
    <w:p w14:paraId="4AE1AB6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9</w:t>
      </w:r>
    </w:p>
    <w:p w14:paraId="4E79646F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70</w:t>
      </w:r>
    </w:p>
    <w:p w14:paraId="220EE43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2</w:t>
      </w:r>
    </w:p>
    <w:p w14:paraId="30570A4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6</w:t>
      </w:r>
    </w:p>
    <w:p w14:paraId="1631DA8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2</w:t>
      </w:r>
    </w:p>
    <w:p w14:paraId="119A12C4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91</w:t>
      </w:r>
    </w:p>
    <w:p w14:paraId="5ECE9DE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2</w:t>
      </w:r>
    </w:p>
    <w:p w14:paraId="378B8ED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5</w:t>
      </w:r>
    </w:p>
    <w:p w14:paraId="7FF2A5BD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02</w:t>
      </w:r>
    </w:p>
    <w:p w14:paraId="1ACD3E3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9</w:t>
      </w:r>
    </w:p>
    <w:p w14:paraId="4ED9B0A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8</w:t>
      </w:r>
    </w:p>
    <w:p w14:paraId="105AF899" w14:textId="77777777" w:rsidR="004743B4" w:rsidRDefault="00AA2C61">
      <w:pPr>
        <w:pStyle w:val="SourceCode"/>
      </w:pPr>
      <w:r>
        <w:rPr>
          <w:rStyle w:val="NormalTok"/>
        </w:rPr>
        <w:lastRenderedPageBreak/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nvb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bdnvb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nvb, valid.df)</w:t>
      </w:r>
    </w:p>
    <w:p w14:paraId="0CFFB7B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 xml:space="preserve">## observation </w:t>
      </w:r>
      <w:r>
        <w:rPr>
          <w:rStyle w:val="VerbatimChar"/>
        </w:rPr>
        <w:t>1</w:t>
      </w:r>
    </w:p>
    <w:p w14:paraId="49378873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727A7A9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5FBEED3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10</w:t>
      </w:r>
    </w:p>
    <w:p w14:paraId="3AA0487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208575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050A9BB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0304746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</w:t>
      </w:r>
    </w:p>
    <w:p w14:paraId="5CF3553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7E19BE4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CA4C43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24</w:t>
      </w:r>
    </w:p>
    <w:p w14:paraId="180759F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6D12AA6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0020E7B3" w14:textId="77777777" w:rsidR="004743B4" w:rsidRDefault="00AA2C61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27</w:t>
      </w:r>
    </w:p>
    <w:p w14:paraId="0965784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14C2E7E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144730B3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34</w:t>
      </w:r>
    </w:p>
    <w:p w14:paraId="0A23F89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210390FB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42</w:t>
      </w:r>
    </w:p>
    <w:p w14:paraId="20DDB52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747B71B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3EC597A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46</w:t>
      </w:r>
    </w:p>
    <w:p w14:paraId="3D58167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762DEE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270DE736" w14:textId="77777777" w:rsidR="004743B4" w:rsidRDefault="00AA2C61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5B6BCB5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5165E3A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servation 60</w:t>
      </w:r>
    </w:p>
    <w:p w14:paraId="4CDBB6AA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3FB83A8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6</w:t>
      </w:r>
    </w:p>
    <w:p w14:paraId="02F68D1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</w:t>
      </w:r>
      <w:r>
        <w:rPr>
          <w:rStyle w:val="VerbatimChar"/>
        </w:rPr>
        <w:t>ty for all classes with</w:t>
      </w:r>
      <w:r>
        <w:br/>
      </w:r>
      <w:r>
        <w:rPr>
          <w:rStyle w:val="VerbatimChar"/>
        </w:rPr>
        <w:t>## observation 71</w:t>
      </w:r>
    </w:p>
    <w:p w14:paraId="478F62A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2</w:t>
      </w:r>
    </w:p>
    <w:p w14:paraId="62C87C7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405B728A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0F45F06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88</w:t>
      </w:r>
    </w:p>
    <w:p w14:paraId="092451D9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90</w:t>
      </w:r>
    </w:p>
    <w:p w14:paraId="5164AEA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3</w:t>
      </w:r>
    </w:p>
    <w:p w14:paraId="1E8DE935" w14:textId="77777777" w:rsidR="004743B4" w:rsidRDefault="00AA2C61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95</w:t>
      </w:r>
    </w:p>
    <w:p w14:paraId="45385F3C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6</w:t>
      </w:r>
    </w:p>
    <w:p w14:paraId="1EAA577E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07EB365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658FAE7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104</w:t>
      </w:r>
    </w:p>
    <w:p w14:paraId="5424304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0B5C8D4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78A497D5" w14:textId="77777777" w:rsidR="004743B4" w:rsidRDefault="00AA2C61">
      <w:pPr>
        <w:pStyle w:val="SourceCode"/>
      </w:pPr>
      <w:r>
        <w:rPr>
          <w:rStyle w:val="VerbatimChar"/>
        </w:rPr>
        <w:t>## Warning in FUN(X[[i]], ...): Nu</w:t>
      </w:r>
      <w:r>
        <w:rPr>
          <w:rStyle w:val="VerbatimChar"/>
        </w:rPr>
        <w:t>merical 0 probability for all classes with</w:t>
      </w:r>
      <w:r>
        <w:br/>
      </w:r>
      <w:r>
        <w:rPr>
          <w:rStyle w:val="VerbatimChar"/>
        </w:rPr>
        <w:t>## observation 118</w:t>
      </w:r>
    </w:p>
    <w:p w14:paraId="5D61CBA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9</w:t>
      </w:r>
    </w:p>
    <w:p w14:paraId="0BCF8B1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3417794D" w14:textId="77777777" w:rsidR="004743B4" w:rsidRDefault="00AA2C6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03953C3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6</w:t>
      </w:r>
    </w:p>
    <w:p w14:paraId="0F32E6A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129</w:t>
      </w:r>
    </w:p>
    <w:p w14:paraId="2EC6D5F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2</w:t>
      </w:r>
    </w:p>
    <w:p w14:paraId="1D0ACA35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3</w:t>
      </w:r>
    </w:p>
    <w:p w14:paraId="41FC218E" w14:textId="77777777" w:rsidR="004743B4" w:rsidRDefault="00AA2C61">
      <w:pPr>
        <w:pStyle w:val="SourceCode"/>
      </w:pPr>
      <w:r>
        <w:rPr>
          <w:rStyle w:val="VerbatimChar"/>
        </w:rPr>
        <w:t>## Warning in FUN(X[[i]], ...): Nu</w:t>
      </w:r>
      <w:r>
        <w:rPr>
          <w:rStyle w:val="VerbatimChar"/>
        </w:rPr>
        <w:t>merical 0 probability for all classes with</w:t>
      </w:r>
      <w:r>
        <w:br/>
      </w:r>
      <w:r>
        <w:rPr>
          <w:rStyle w:val="VerbatimChar"/>
        </w:rPr>
        <w:t>## observation 134</w:t>
      </w:r>
    </w:p>
    <w:p w14:paraId="00A01750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18AAF98F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72349DD7" w14:textId="77777777" w:rsidR="004743B4" w:rsidRDefault="00AA2C6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679843F7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577450E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245025D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31C7F82E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63</w:t>
      </w:r>
    </w:p>
    <w:p w14:paraId="5F88BF19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1C17F96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9</w:t>
      </w:r>
    </w:p>
    <w:p w14:paraId="5EC6A2CD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74</w:t>
      </w:r>
    </w:p>
    <w:p w14:paraId="056084E4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7</w:t>
      </w:r>
    </w:p>
    <w:p w14:paraId="62D6E050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2</w:t>
      </w:r>
    </w:p>
    <w:p w14:paraId="686853D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3</w:t>
      </w:r>
    </w:p>
    <w:p w14:paraId="05649BA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6</w:t>
      </w:r>
    </w:p>
    <w:p w14:paraId="7FB4DD0A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5890B461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4264CEDF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2</w:t>
      </w:r>
    </w:p>
    <w:p w14:paraId="30610E7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4</w:t>
      </w:r>
    </w:p>
    <w:p w14:paraId="1675A435" w14:textId="77777777" w:rsidR="004743B4" w:rsidRDefault="00AA2C61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46</w:t>
      </w:r>
    </w:p>
    <w:p w14:paraId="3A295414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51</w:t>
      </w:r>
    </w:p>
    <w:p w14:paraId="5E8B6066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23FE20CB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673CC943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2201EE0D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9</w:t>
      </w:r>
    </w:p>
    <w:p w14:paraId="3F1632FA" w14:textId="77777777" w:rsidR="004743B4" w:rsidRDefault="00AA2C61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71</w:t>
      </w:r>
    </w:p>
    <w:p w14:paraId="51AE7AE2" w14:textId="77777777" w:rsidR="004743B4" w:rsidRDefault="00AA2C61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2DAD16AE" w14:textId="77777777" w:rsidR="004743B4" w:rsidRDefault="00AA2C61">
      <w:pPr>
        <w:pStyle w:val="SourceCode"/>
      </w:pPr>
      <w:r>
        <w:rPr>
          <w:rStyle w:val="CommentTok"/>
        </w:rPr>
        <w:t>#Put in accuracy into data frame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nvb.v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44BDE3C" w14:textId="77777777" w:rsidR="004743B4" w:rsidRDefault="00AA2C61">
      <w:pPr>
        <w:pStyle w:val="SourceCode"/>
      </w:pPr>
      <w:r>
        <w:rPr>
          <w:rStyle w:val="CommentTok"/>
        </w:rPr>
        <w:t>#Neural Net</w:t>
      </w:r>
      <w:r>
        <w:br/>
      </w:r>
      <w:r>
        <w:rPr>
          <w:rStyle w:val="CommentTok"/>
        </w:rPr>
        <w:t>#Set our training and validation datasets.  *</w:t>
      </w:r>
      <w:r>
        <w:rPr>
          <w:rStyle w:val="AlertTok"/>
        </w:rPr>
        <w:t>NOTE</w:t>
      </w:r>
      <w:r>
        <w:rPr>
          <w:rStyle w:val="CommentTok"/>
        </w:rPr>
        <w:t xml:space="preserve"> be sure to use our numerical data frames for NN </w:t>
      </w:r>
      <w:r>
        <w:br/>
      </w:r>
      <w:r>
        <w:rPr>
          <w:rStyle w:val="NormalTok"/>
        </w:rPr>
        <w:t>train.num.df &lt;-</w:t>
      </w:r>
      <w:r>
        <w:rPr>
          <w:rStyle w:val="StringTok"/>
        </w:rPr>
        <w:t xml:space="preserve"> </w:t>
      </w:r>
      <w:r>
        <w:rPr>
          <w:rStyle w:val="NormalTok"/>
        </w:rPr>
        <w:t>mydata.num[t_index, ]</w:t>
      </w:r>
      <w:r>
        <w:br/>
      </w:r>
      <w:r>
        <w:rPr>
          <w:rStyle w:val="NormalTok"/>
        </w:rPr>
        <w:t>valid.num.df &lt;-</w:t>
      </w:r>
      <w:r>
        <w:rPr>
          <w:rStyle w:val="StringTok"/>
        </w:rPr>
        <w:t xml:space="preserve"> </w:t>
      </w:r>
      <w:r>
        <w:rPr>
          <w:rStyle w:val="NormalTok"/>
        </w:rPr>
        <w:t>mydata.num[</w:t>
      </w:r>
      <w:r>
        <w:rPr>
          <w:rStyle w:val="OperatorTok"/>
        </w:rPr>
        <w:t>-</w:t>
      </w:r>
      <w:r>
        <w:rPr>
          <w:rStyle w:val="NormalTok"/>
        </w:rPr>
        <w:t>t_index, ]</w:t>
      </w:r>
      <w:r>
        <w:br/>
      </w:r>
      <w:r>
        <w:br/>
      </w:r>
      <w:r>
        <w:rPr>
          <w:rStyle w:val="CommentTok"/>
        </w:rPr>
        <w:t>#normalize training and valid sets.</w:t>
      </w:r>
      <w:r>
        <w:br/>
      </w:r>
      <w:r>
        <w:rPr>
          <w:rStyle w:val="NormalTok"/>
        </w:rPr>
        <w:t xml:space="preserve">norm_value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train.num.df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.norm.d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orm_values, train.num.df)</w:t>
      </w:r>
      <w:r>
        <w:br/>
      </w:r>
      <w:r>
        <w:rPr>
          <w:rStyle w:val="NormalTok"/>
        </w:rPr>
        <w:t>valid.norm.d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orm_values, valid.num.df)</w:t>
      </w:r>
    </w:p>
    <w:p w14:paraId="4D999982" w14:textId="77777777" w:rsidR="004743B4" w:rsidRDefault="00AA2C61">
      <w:pPr>
        <w:pStyle w:val="SourceCode"/>
      </w:pPr>
      <w:r>
        <w:rPr>
          <w:rStyle w:val="CommentTok"/>
        </w:rPr>
        <w:t>#Create Neural Network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Neural Net"</w:t>
      </w:r>
      <w:r>
        <w:br/>
      </w:r>
      <w:r>
        <w:rPr>
          <w:rStyle w:val="NormalTok"/>
        </w:rPr>
        <w:t>bdnnet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Malignan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linear.output =</w:t>
      </w:r>
      <w:r>
        <w:rPr>
          <w:rStyle w:val="NormalTok"/>
        </w:rPr>
        <w:t xml:space="preserve"> T, </w:t>
      </w:r>
      <w:r>
        <w:rPr>
          <w:rStyle w:val="DataTypeTok"/>
        </w:rPr>
        <w:t>data =</w:t>
      </w:r>
      <w:r>
        <w:rPr>
          <w:rStyle w:val="NormalTok"/>
        </w:rPr>
        <w:t xml:space="preserve"> train.norm.df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re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N of 2 layers with 5 nodes.  </w:t>
      </w:r>
      <w:r>
        <w:br/>
      </w:r>
      <w:r>
        <w:rPr>
          <w:rStyle w:val="NormalTok"/>
        </w:rPr>
        <w:t>train.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bdnnet, train.norm.df)</w:t>
      </w:r>
      <w:r>
        <w:br/>
      </w:r>
      <w:r>
        <w:rPr>
          <w:rStyle w:val="NormalTok"/>
        </w:rPr>
        <w:t>train.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.pred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rain.class), </w:t>
      </w:r>
      <w:r>
        <w:rPr>
          <w:rStyle w:val="KeywordTok"/>
        </w:rPr>
        <w:t>as.factor</w:t>
      </w:r>
      <w:r>
        <w:rPr>
          <w:rStyle w:val="NormalTok"/>
        </w:rPr>
        <w:t>(train.num.df</w:t>
      </w:r>
      <w:r>
        <w:rPr>
          <w:rStyle w:val="OperatorTok"/>
        </w:rPr>
        <w:t>$</w:t>
      </w:r>
      <w:r>
        <w:rPr>
          <w:rStyle w:val="NormalTok"/>
        </w:rPr>
        <w:t>Malignant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reate Predictions</w:t>
      </w:r>
      <w:r>
        <w:br/>
      </w:r>
      <w:r>
        <w:rPr>
          <w:rStyle w:val="NormalTok"/>
        </w:rPr>
        <w:t>valid.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bdnnet, valid.norm.df)</w:t>
      </w:r>
      <w:r>
        <w:br/>
      </w:r>
      <w:r>
        <w:rPr>
          <w:rStyle w:val="NormalTok"/>
        </w:rPr>
        <w:t>valid.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valid.pred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t in accuracy to data frame.</w:t>
      </w:r>
      <w:r>
        <w:br/>
      </w:r>
      <w:r>
        <w:rPr>
          <w:rStyle w:val="NormalTok"/>
        </w:rPr>
        <w:lastRenderedPageBreak/>
        <w:t>accuracy.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valid.class), </w:t>
      </w:r>
      <w:r>
        <w:rPr>
          <w:rStyle w:val="KeywordTok"/>
        </w:rPr>
        <w:t>as.f</w:t>
      </w:r>
      <w:r>
        <w:rPr>
          <w:rStyle w:val="KeywordTok"/>
        </w:rPr>
        <w:t>actor</w:t>
      </w:r>
      <w:r>
        <w:rPr>
          <w:rStyle w:val="NormalTok"/>
        </w:rPr>
        <w:t>(valid.norm.df</w:t>
      </w:r>
      <w:r>
        <w:rPr>
          <w:rStyle w:val="OperatorTok"/>
        </w:rPr>
        <w:t>$</w:t>
      </w:r>
      <w:r>
        <w:rPr>
          <w:rStyle w:val="NormalTok"/>
        </w:rPr>
        <w:t>Malignant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8A2F7C8" w14:textId="77777777" w:rsidR="004743B4" w:rsidRDefault="00AA2C61">
      <w:pPr>
        <w:pStyle w:val="SourceCode"/>
      </w:pPr>
      <w:r>
        <w:rPr>
          <w:rStyle w:val="CommentTok"/>
        </w:rPr>
        <w:t>#Decision tree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ecision Tree"</w:t>
      </w:r>
      <w:r>
        <w:br/>
      </w:r>
      <w:r>
        <w:rPr>
          <w:rStyle w:val="NormalTok"/>
        </w:rPr>
        <w:t>bd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CommentTok"/>
        </w:rPr>
        <w:t>#create predictions for DT</w:t>
      </w:r>
      <w:r>
        <w:br/>
      </w:r>
      <w:r>
        <w:rPr>
          <w:rStyle w:val="NormalTok"/>
        </w:rPr>
        <w:t>bd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dtree, train.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tree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dtree, valid.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t in accuracy to data frame.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tree.pred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bdtree.v.pred, valid.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F08682E" w14:textId="77777777" w:rsidR="004743B4" w:rsidRDefault="00AA2C61">
      <w:pPr>
        <w:pStyle w:val="SourceCode"/>
      </w:pPr>
      <w:r>
        <w:rPr>
          <w:rStyle w:val="CommentTok"/>
        </w:rPr>
        <w:t># Leave-1-Ou</w:t>
      </w:r>
      <w:r>
        <w:rPr>
          <w:rStyle w:val="CommentTok"/>
        </w:rPr>
        <w:t>t Cross Validation (LOOCV)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Leave-1-Out Cross Validation (LOOCV)"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.df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lid.df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bdtree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valid.df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bdtree2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tree, valid.df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bdtree2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an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The same as above in this case</w:t>
      </w:r>
    </w:p>
    <w:p w14:paraId="40919337" w14:textId="77777777" w:rsidR="004743B4" w:rsidRDefault="00AA2C61">
      <w:pPr>
        <w:pStyle w:val="SourceCode"/>
      </w:pPr>
      <w:r>
        <w:rPr>
          <w:rStyle w:val="NormalTok"/>
        </w:rPr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StringTok"/>
        </w:rPr>
        <w:t>"Regularized Discriminant Analysis"</w:t>
      </w:r>
      <w:r>
        <w:br/>
      </w:r>
      <w:r>
        <w:rPr>
          <w:rStyle w:val="NormalTok"/>
        </w:rPr>
        <w:t>bd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bd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da, 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rda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drda2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mydata)</w:t>
      </w:r>
      <w:r>
        <w:br/>
      </w:r>
      <w:r>
        <w:rPr>
          <w:rStyle w:val="NormalTok"/>
        </w:rPr>
        <w:t>bdrda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da, valid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bdrda.v.pred</w:t>
      </w:r>
      <w:r>
        <w:rPr>
          <w:rStyle w:val="OperatorTok"/>
        </w:rPr>
        <w:t>$</w:t>
      </w:r>
      <w:r>
        <w:rPr>
          <w:rStyle w:val="NormalTok"/>
        </w:rPr>
        <w:t xml:space="preserve">clas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BC96B0A" w14:textId="77777777" w:rsidR="004743B4" w:rsidRDefault="00AA2C61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Random Forests"</w:t>
      </w:r>
      <w:r>
        <w:br/>
      </w:r>
      <w:r>
        <w:rPr>
          <w:rStyle w:val="NormalTok"/>
        </w:rPr>
        <w:t>bd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train.df, </w:t>
      </w:r>
      <w:r>
        <w:rPr>
          <w:rStyle w:val="DataTypeTok"/>
        </w:rPr>
        <w:t>importance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d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f, train.df)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bdrf.pred, train.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(Suspiciously correct! - need to read the manual)</w:t>
      </w:r>
      <w:r>
        <w:br/>
      </w:r>
      <w:r>
        <w:br/>
      </w:r>
      <w:r>
        <w:rPr>
          <w:rStyle w:val="NormalTok"/>
        </w:rPr>
        <w:t>bdrf.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drf, valid.df)</w:t>
      </w:r>
      <w:r>
        <w:br/>
      </w:r>
      <w:r>
        <w:rPr>
          <w:rStyle w:val="NormalTok"/>
        </w:rPr>
        <w:lastRenderedPageBreak/>
        <w:t>accuracy.df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bdrf.v.pred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91C321A" w14:textId="77777777" w:rsidR="004743B4" w:rsidRDefault="00AA2C61">
      <w:pPr>
        <w:pStyle w:val="SourceCode"/>
      </w:pPr>
      <w:r>
        <w:rPr>
          <w:rStyle w:val="CommentTok"/>
        </w:rPr>
        <w:t>#Pull in results from three models</w:t>
      </w:r>
      <w:r>
        <w:br/>
      </w:r>
      <w:r>
        <w:br/>
      </w:r>
      <w:r>
        <w:br/>
      </w:r>
      <w:r>
        <w:rPr>
          <w:rStyle w:val="NormalTok"/>
        </w:rPr>
        <w:t>ensamble.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bdsvm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nvb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valid.class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tree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</w:t>
      </w:r>
      <w:r>
        <w:rPr>
          <w:rStyle w:val="KeywordTok"/>
        </w:rPr>
        <w:t>e</w:t>
      </w:r>
      <w:r>
        <w:rPr>
          <w:rStyle w:val="NormalTok"/>
        </w:rPr>
        <w:t>(ans),</w:t>
      </w:r>
      <w:r>
        <w:rPr>
          <w:rStyle w:val="KeywordTok"/>
        </w:rPr>
        <w:t>as.data.frame</w:t>
      </w:r>
      <w:r>
        <w:rPr>
          <w:rStyle w:val="NormalTok"/>
        </w:rPr>
        <w:t>(bdrda.v.pre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as.data.frame</w:t>
      </w:r>
      <w:r>
        <w:rPr>
          <w:rStyle w:val="NormalTok"/>
        </w:rPr>
        <w:t>(bdrf.v.pre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nsamble.df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nvb"</w:t>
      </w:r>
      <w:r>
        <w:rPr>
          <w:rStyle w:val="NormalTok"/>
        </w:rPr>
        <w:t xml:space="preserve">,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rPr>
          <w:rStyle w:val="StringTok"/>
        </w:rPr>
        <w:t>"dectree"</w:t>
      </w:r>
      <w:r>
        <w:rPr>
          <w:rStyle w:val="NormalTok"/>
        </w:rPr>
        <w:t>,</w:t>
      </w:r>
      <w:r>
        <w:rPr>
          <w:rStyle w:val="StringTok"/>
        </w:rPr>
        <w:t>"LOOCV"</w:t>
      </w:r>
      <w:r>
        <w:rPr>
          <w:rStyle w:val="NormalTok"/>
        </w:rPr>
        <w:t xml:space="preserve">, </w:t>
      </w:r>
      <w:r>
        <w:rPr>
          <w:rStyle w:val="StringTok"/>
        </w:rPr>
        <w:t>"rda"</w:t>
      </w:r>
      <w:r>
        <w:rPr>
          <w:rStyle w:val="NormalTok"/>
        </w:rPr>
        <w:t xml:space="preserve">, </w:t>
      </w:r>
      <w:r>
        <w:rPr>
          <w:rStyle w:val="StringTok"/>
        </w:rPr>
        <w:t>"rf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sv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svm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nv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nvb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dectre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dectree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rd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rda </w:t>
      </w:r>
      <w:r>
        <w:rPr>
          <w:rStyle w:val="OperatorTok"/>
        </w:rPr>
        <w:t>==</w:t>
      </w:r>
      <w:r>
        <w:rPr>
          <w:rStyle w:val="StringTok"/>
        </w:rPr>
        <w:t xml:space="preserve"> 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LOOC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LOOCV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rf </w:t>
      </w:r>
      <w:r>
        <w:rPr>
          <w:rStyle w:val="OperatorTok"/>
        </w:rPr>
        <w:t>==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e sum answer as output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ensamble.df) </w:t>
      </w:r>
      <w:r>
        <w:rPr>
          <w:rStyle w:val="CommentTok"/>
        </w:rPr>
        <w:t>#matrix for rowsums</w:t>
      </w:r>
      <w:r>
        <w:br/>
      </w:r>
      <w:r>
        <w:rPr>
          <w:rStyle w:val="CommentTok"/>
        </w:rPr>
        <w:t xml:space="preserve">#put our sums back onto the ensamble data frame. 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combo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e)</w:t>
      </w:r>
      <w:r>
        <w:br/>
      </w:r>
      <w:r>
        <w:br/>
      </w:r>
      <w:r>
        <w:rPr>
          <w:rStyle w:val="CommentTok"/>
        </w:rPr>
        <w:t>#Give us a class based answer again</w:t>
      </w:r>
      <w:r>
        <w:br/>
      </w:r>
      <w:r>
        <w:rPr>
          <w:rStyle w:val="NormalTok"/>
        </w:rPr>
        <w:t>ensamble.df</w:t>
      </w:r>
      <w:r>
        <w:rPr>
          <w:rStyle w:val="OperatorTok"/>
        </w:rPr>
        <w:t>$</w:t>
      </w:r>
      <w:r>
        <w:rPr>
          <w:rStyle w:val="NormalTok"/>
        </w:rPr>
        <w:t>combo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 xml:space="preserve">combo 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heck our accuracy with our ensamble score 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ombo Score "</w:t>
      </w:r>
      <w:r>
        <w:br/>
      </w:r>
      <w:r>
        <w:rPr>
          <w:rStyle w:val="NormalTok"/>
        </w:rPr>
        <w:t>accuracy.df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ensamble.df</w:t>
      </w:r>
      <w:r>
        <w:rPr>
          <w:rStyle w:val="OperatorTok"/>
        </w:rPr>
        <w:t>$</w:t>
      </w:r>
      <w:r>
        <w:rPr>
          <w:rStyle w:val="NormalTok"/>
        </w:rPr>
        <w:t>com</w:t>
      </w:r>
      <w:r>
        <w:rPr>
          <w:rStyle w:val="NormalTok"/>
        </w:rPr>
        <w:t xml:space="preserve">bo_class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9BAF69E" w14:textId="77777777" w:rsidR="004743B4" w:rsidRDefault="00AA2C61">
      <w:pPr>
        <w:pStyle w:val="SourceCode"/>
      </w:pPr>
      <w:r>
        <w:rPr>
          <w:rStyle w:val="CommentTok"/>
        </w:rPr>
        <w:t xml:space="preserve">#Here is all of our models accuaracies.  We can take these results to our deployment when we decidee on which models to use.  </w:t>
      </w:r>
      <w:r>
        <w:br/>
      </w:r>
      <w:r>
        <w:rPr>
          <w:rStyle w:val="NormalTok"/>
        </w:rPr>
        <w:t>accuracy.df</w:t>
      </w:r>
    </w:p>
    <w:p w14:paraId="1494102D" w14:textId="77777777" w:rsidR="004743B4" w:rsidRDefault="00AA2C61">
      <w:pPr>
        <w:pStyle w:val="SourceCode"/>
      </w:pPr>
      <w:r>
        <w:rPr>
          <w:rStyle w:val="VerbatimChar"/>
        </w:rPr>
        <w:t>##                                  Model Train_Accuracy_score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     Support Vector Machines            0.9761337</w:t>
      </w:r>
      <w:r>
        <w:br/>
      </w:r>
      <w:r>
        <w:rPr>
          <w:rStyle w:val="VerbatimChar"/>
        </w:rPr>
        <w:t>## 2                           Naive Bays            0.9856802</w:t>
      </w:r>
      <w:r>
        <w:br/>
      </w:r>
      <w:r>
        <w:rPr>
          <w:rStyle w:val="VerbatimChar"/>
        </w:rPr>
        <w:t>## 3                           Neural Net            0.9952267</w:t>
      </w:r>
      <w:r>
        <w:br/>
      </w:r>
      <w:r>
        <w:rPr>
          <w:rStyle w:val="VerbatimChar"/>
        </w:rPr>
        <w:t>## 4                        Decision Tree            0.9785203</w:t>
      </w:r>
      <w:r>
        <w:br/>
      </w:r>
      <w:r>
        <w:rPr>
          <w:rStyle w:val="VerbatimChar"/>
        </w:rPr>
        <w:t>## 5 Leav</w:t>
      </w:r>
      <w:r>
        <w:rPr>
          <w:rStyle w:val="VerbatimChar"/>
        </w:rPr>
        <w:t>e-1-Out Cross Validation (LOOCV)            0.0000000</w:t>
      </w:r>
      <w:r>
        <w:br/>
      </w:r>
      <w:r>
        <w:rPr>
          <w:rStyle w:val="VerbatimChar"/>
        </w:rPr>
        <w:t>## 6    Regularized Discriminant Analysis            1.0000000</w:t>
      </w:r>
      <w:r>
        <w:br/>
      </w:r>
      <w:r>
        <w:rPr>
          <w:rStyle w:val="VerbatimChar"/>
        </w:rPr>
        <w:t>## 7                       Random Forests            1.0000000</w:t>
      </w:r>
      <w:r>
        <w:br/>
      </w:r>
      <w:r>
        <w:rPr>
          <w:rStyle w:val="VerbatimChar"/>
        </w:rPr>
        <w:t>## 8                         Combo Score             0.0000000</w:t>
      </w:r>
      <w:r>
        <w:br/>
      </w:r>
      <w:r>
        <w:rPr>
          <w:rStyle w:val="VerbatimChar"/>
        </w:rPr>
        <w:t>##   Valid_Ac</w:t>
      </w:r>
      <w:r>
        <w:rPr>
          <w:rStyle w:val="VerbatimChar"/>
        </w:rPr>
        <w:t>curacy_score</w:t>
      </w:r>
      <w:r>
        <w:br/>
      </w:r>
      <w:r>
        <w:rPr>
          <w:rStyle w:val="VerbatimChar"/>
        </w:rPr>
        <w:t>## 1            0.9500000</w:t>
      </w:r>
      <w:r>
        <w:br/>
      </w:r>
      <w:r>
        <w:rPr>
          <w:rStyle w:val="VerbatimChar"/>
        </w:rPr>
        <w:t>## 2            0.9535714</w:t>
      </w:r>
      <w:r>
        <w:br/>
      </w:r>
      <w:r>
        <w:rPr>
          <w:rStyle w:val="VerbatimChar"/>
        </w:rPr>
        <w:t>## 3            0.9428571</w:t>
      </w:r>
      <w:r>
        <w:br/>
      </w:r>
      <w:r>
        <w:rPr>
          <w:rStyle w:val="VerbatimChar"/>
        </w:rPr>
        <w:t>## 4            0.9107143</w:t>
      </w:r>
      <w:r>
        <w:br/>
      </w:r>
      <w:r>
        <w:rPr>
          <w:rStyle w:val="VerbatimChar"/>
        </w:rPr>
        <w:lastRenderedPageBreak/>
        <w:t>## 5            0.9107143</w:t>
      </w:r>
      <w:r>
        <w:br/>
      </w:r>
      <w:r>
        <w:rPr>
          <w:rStyle w:val="VerbatimChar"/>
        </w:rPr>
        <w:t>## 6            0.9464286</w:t>
      </w:r>
      <w:r>
        <w:br/>
      </w:r>
      <w:r>
        <w:rPr>
          <w:rStyle w:val="VerbatimChar"/>
        </w:rPr>
        <w:t>## 7            0.9464286</w:t>
      </w:r>
      <w:r>
        <w:br/>
      </w:r>
      <w:r>
        <w:rPr>
          <w:rStyle w:val="VerbatimChar"/>
        </w:rPr>
        <w:t>## 8            0.9500000</w:t>
      </w:r>
    </w:p>
    <w:sectPr w:rsidR="004743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65052" w14:textId="77777777" w:rsidR="00AA2C61" w:rsidRDefault="00AA2C61">
      <w:pPr>
        <w:spacing w:after="0"/>
      </w:pPr>
      <w:r>
        <w:separator/>
      </w:r>
    </w:p>
  </w:endnote>
  <w:endnote w:type="continuationSeparator" w:id="0">
    <w:p w14:paraId="50EC7600" w14:textId="77777777" w:rsidR="00AA2C61" w:rsidRDefault="00AA2C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F5F68" w14:textId="77777777" w:rsidR="00AA2C61" w:rsidRDefault="00AA2C61">
      <w:r>
        <w:separator/>
      </w:r>
    </w:p>
  </w:footnote>
  <w:footnote w:type="continuationSeparator" w:id="0">
    <w:p w14:paraId="52C4E57A" w14:textId="77777777" w:rsidR="00AA2C61" w:rsidRDefault="00AA2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05A5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43B4"/>
    <w:rsid w:val="004E29B3"/>
    <w:rsid w:val="00590D07"/>
    <w:rsid w:val="00784D58"/>
    <w:rsid w:val="00885974"/>
    <w:rsid w:val="008D6863"/>
    <w:rsid w:val="00AA2C6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2EEF6"/>
  <w15:docId w15:val="{6B532489-538C-47C3-9714-3C4669426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3696</Words>
  <Characters>21072</Characters>
  <Application>Microsoft Office Word</Application>
  <DocSecurity>0</DocSecurity>
  <Lines>175</Lines>
  <Paragraphs>49</Paragraphs>
  <ScaleCrop>false</ScaleCrop>
  <Company/>
  <LinksUpToDate>false</LinksUpToDate>
  <CharactersWithSpaces>2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</dc:title>
  <dc:creator>Benjamin Pope</dc:creator>
  <cp:keywords/>
  <cp:lastModifiedBy>Benjamin T. Pope</cp:lastModifiedBy>
  <cp:revision>2</cp:revision>
  <dcterms:created xsi:type="dcterms:W3CDTF">2021-03-12T00:55:00Z</dcterms:created>
  <dcterms:modified xsi:type="dcterms:W3CDTF">2021-03-12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1</vt:lpwstr>
  </property>
  <property fmtid="{D5CDD505-2E9C-101B-9397-08002B2CF9AE}" pid="3" name="output">
    <vt:lpwstr>word_document</vt:lpwstr>
  </property>
</Properties>
</file>